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historical_budge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no', 'budget', 'scenario', 'budget_uncertainty', 'current_emission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budget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summary_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long_term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10-22T09:36:38Z</dcterms:created>
  <dcterms:modified xsi:type="dcterms:W3CDTF">2021-10-22T09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